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7EE9D" w14:textId="04E8D292" w:rsidR="00695925" w:rsidRDefault="00040CB7" w:rsidP="00695925">
      <w:r>
        <w:t xml:space="preserve"> </w:t>
      </w:r>
      <w:r w:rsidR="00695925">
        <w:t>Discussion 3 Notes</w:t>
      </w:r>
    </w:p>
    <w:p w14:paraId="79C82879" w14:textId="72E2E854" w:rsidR="00695925" w:rsidRPr="00695925" w:rsidRDefault="00695925" w:rsidP="00695925">
      <w:pPr>
        <w:rPr>
          <w:b/>
          <w:bCs/>
        </w:rPr>
      </w:pPr>
      <w:r w:rsidRPr="00E54C19">
        <w:rPr>
          <w:b/>
          <w:bCs/>
        </w:rPr>
        <w:t>Question 1:</w:t>
      </w:r>
    </w:p>
    <w:p w14:paraId="4CA2A0BB" w14:textId="4890BED8" w:rsidR="00695925" w:rsidRDefault="00695925" w:rsidP="00695925">
      <w:r>
        <w:t>Noah Little - Attended the meeting</w:t>
      </w:r>
    </w:p>
    <w:p w14:paraId="28A1E170" w14:textId="73F64A25" w:rsidR="00695925" w:rsidRDefault="00695925" w:rsidP="00695925">
      <w:r>
        <w:t>Trinity Smallwood - Attended the meeting</w:t>
      </w:r>
    </w:p>
    <w:p w14:paraId="1EFA6B56" w14:textId="4A8759F0" w:rsidR="00695925" w:rsidRDefault="00695925" w:rsidP="00695925">
      <w:r>
        <w:t>Drew Schlie - Attended the meeting</w:t>
      </w:r>
    </w:p>
    <w:p w14:paraId="69BFC7CE" w14:textId="459226A0" w:rsidR="00695925" w:rsidRDefault="00695925" w:rsidP="00695925">
      <w:r>
        <w:t>Zach Healy - Attended the meeting</w:t>
      </w:r>
    </w:p>
    <w:p w14:paraId="12E0AB2F" w14:textId="77777777" w:rsidR="00695925" w:rsidRDefault="00695925" w:rsidP="00695925"/>
    <w:p w14:paraId="7D610D1D" w14:textId="77777777" w:rsidR="00695925" w:rsidRPr="00E54C19" w:rsidRDefault="00695925" w:rsidP="00695925">
      <w:pPr>
        <w:rPr>
          <w:b/>
          <w:bCs/>
        </w:rPr>
      </w:pPr>
      <w:r w:rsidRPr="00E54C19">
        <w:rPr>
          <w:b/>
          <w:bCs/>
        </w:rPr>
        <w:t>Question 2:</w:t>
      </w:r>
    </w:p>
    <w:p w14:paraId="0F41053A" w14:textId="77777777" w:rsidR="00695925" w:rsidRDefault="00695925" w:rsidP="00695925">
      <w:r>
        <w:t>Picture from video showing Drew, Noah, Trinity, and I</w:t>
      </w:r>
    </w:p>
    <w:p w14:paraId="5717EF87" w14:textId="418740E4" w:rsidR="00695925" w:rsidRDefault="00695925" w:rsidP="00695925">
      <w:r>
        <w:rPr>
          <w:noProof/>
        </w:rPr>
        <w:drawing>
          <wp:inline distT="0" distB="0" distL="0" distR="0" wp14:anchorId="5B0626C0" wp14:editId="16097C0E">
            <wp:extent cx="5943600" cy="3262630"/>
            <wp:effectExtent l="0" t="0" r="0" b="1270"/>
            <wp:docPr id="1" name="Picture 1" descr="A group of people sitting at a table with laptop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sitting at a table with laptops&#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262630"/>
                    </a:xfrm>
                    <a:prstGeom prst="rect">
                      <a:avLst/>
                    </a:prstGeom>
                  </pic:spPr>
                </pic:pic>
              </a:graphicData>
            </a:graphic>
          </wp:inline>
        </w:drawing>
      </w:r>
    </w:p>
    <w:p w14:paraId="25E4F35C" w14:textId="77777777" w:rsidR="00695925" w:rsidRDefault="00695925" w:rsidP="00695925">
      <w:pPr>
        <w:rPr>
          <w:b/>
          <w:bCs/>
        </w:rPr>
      </w:pPr>
    </w:p>
    <w:p w14:paraId="0288EC83" w14:textId="5013E27F" w:rsidR="00695925" w:rsidRPr="00E54C19" w:rsidRDefault="00695925" w:rsidP="00695925">
      <w:pPr>
        <w:rPr>
          <w:b/>
          <w:bCs/>
        </w:rPr>
      </w:pPr>
      <w:r w:rsidRPr="00E54C19">
        <w:rPr>
          <w:b/>
          <w:bCs/>
        </w:rPr>
        <w:t>Question 3</w:t>
      </w:r>
      <w:r>
        <w:rPr>
          <w:b/>
          <w:bCs/>
        </w:rPr>
        <w:t>:</w:t>
      </w:r>
    </w:p>
    <w:p w14:paraId="3DC7DAA3" w14:textId="77777777" w:rsidR="00695925" w:rsidRDefault="00695925" w:rsidP="00695925">
      <w:pPr>
        <w:rPr>
          <w:color w:val="000000" w:themeColor="text1"/>
        </w:rPr>
      </w:pPr>
      <w:r>
        <w:rPr>
          <w:color w:val="000000" w:themeColor="text1"/>
        </w:rPr>
        <w:t>Link to video of discussion</w:t>
      </w:r>
    </w:p>
    <w:p w14:paraId="3DCA5660" w14:textId="318B5035" w:rsidR="00695925" w:rsidRPr="00695925" w:rsidRDefault="00695925" w:rsidP="00695925">
      <w:pPr>
        <w:rPr>
          <w:color w:val="4472C4" w:themeColor="accent1"/>
        </w:rPr>
      </w:pPr>
      <w:hyperlink r:id="rId8" w:history="1">
        <w:r w:rsidRPr="009444E6">
          <w:rPr>
            <w:rStyle w:val="Hyperlink"/>
          </w:rPr>
          <w:t>https://youtu.be/AKQhyuHE0EA</w:t>
        </w:r>
      </w:hyperlink>
    </w:p>
    <w:p w14:paraId="1660879B" w14:textId="77777777" w:rsidR="00695925" w:rsidRDefault="00695925" w:rsidP="00695925"/>
    <w:p w14:paraId="773F0B63" w14:textId="103EF9E9" w:rsidR="0010019B" w:rsidRDefault="0010019B" w:rsidP="00695925"/>
    <w:sectPr w:rsidR="0010019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BDBAE" w14:textId="77777777" w:rsidR="006230C0" w:rsidRDefault="006230C0" w:rsidP="00E9131E">
      <w:pPr>
        <w:spacing w:after="0" w:line="240" w:lineRule="auto"/>
      </w:pPr>
      <w:r>
        <w:separator/>
      </w:r>
    </w:p>
  </w:endnote>
  <w:endnote w:type="continuationSeparator" w:id="0">
    <w:p w14:paraId="74FFA81E" w14:textId="77777777" w:rsidR="006230C0" w:rsidRDefault="006230C0"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CA0F5" w14:textId="77777777" w:rsidR="006230C0" w:rsidRDefault="006230C0" w:rsidP="00E9131E">
      <w:pPr>
        <w:spacing w:after="0" w:line="240" w:lineRule="auto"/>
      </w:pPr>
      <w:r>
        <w:separator/>
      </w:r>
    </w:p>
  </w:footnote>
  <w:footnote w:type="continuationSeparator" w:id="0">
    <w:p w14:paraId="4A71360E" w14:textId="77777777" w:rsidR="006230C0" w:rsidRDefault="006230C0"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691C4685"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F27C84">
      <w:rPr>
        <w:rFonts w:ascii="Times New Roman" w:hAnsi="Times New Roman" w:cs="Times New Roman"/>
        <w:sz w:val="20"/>
        <w:szCs w:val="20"/>
      </w:rPr>
      <w:t xml:space="preserve">CS351-01              </w:t>
    </w:r>
    <w:r w:rsidRPr="000A0186">
      <w:rPr>
        <w:rFonts w:ascii="Times New Roman" w:hAnsi="Times New Roman" w:cs="Times New Roman"/>
        <w:sz w:val="20"/>
        <w:szCs w:val="20"/>
      </w:rPr>
      <w:t xml:space="preserve">           </w:t>
    </w:r>
    <w:r w:rsidR="00F27C84">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F27C84">
      <w:rPr>
        <w:rFonts w:ascii="Times New Roman" w:hAnsi="Times New Roman" w:cs="Times New Roman"/>
        <w:sz w:val="20"/>
        <w:szCs w:val="20"/>
      </w:rPr>
      <w:t>Zach Healy</w:t>
    </w:r>
    <w:r w:rsidR="00F27C84">
      <w:rPr>
        <w:rFonts w:ascii="Times New Roman" w:hAnsi="Times New Roman" w:cs="Times New Roman"/>
        <w:sz w:val="20"/>
        <w:szCs w:val="20"/>
      </w:rPr>
      <w:tab/>
    </w:r>
    <w:r w:rsidRPr="000A0186">
      <w:rPr>
        <w:rFonts w:ascii="Times New Roman" w:hAnsi="Times New Roman" w:cs="Times New Roman"/>
        <w:sz w:val="20"/>
        <w:szCs w:val="20"/>
      </w:rPr>
      <w:t xml:space="preserve">                               SEMOID#</w:t>
    </w:r>
    <w:r w:rsidR="00F27C84">
      <w:rPr>
        <w:rFonts w:ascii="Times New Roman" w:hAnsi="Times New Roman" w:cs="Times New Roman"/>
        <w:sz w:val="20"/>
        <w:szCs w:val="20"/>
      </w:rPr>
      <w:t xml:space="preserve">S02004724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F27C84">
      <w:rPr>
        <w:rFonts w:ascii="Times New Roman" w:hAnsi="Times New Roman" w:cs="Times New Roman"/>
        <w:sz w:val="20"/>
        <w:szCs w:val="20"/>
      </w:rPr>
      <w:t xml:space="preserve"> zjhealy1s</w:t>
    </w:r>
    <w:r w:rsidR="00F27C84">
      <w:rPr>
        <w:rFonts w:ascii="Times New Roman" w:hAnsi="Times New Roman" w:cs="Times New Roman"/>
        <w:sz w:val="20"/>
        <w:szCs w:val="20"/>
      </w:rPr>
      <w:tab/>
      <w:t>@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F27C84">
      <w:rPr>
        <w:rFonts w:ascii="Times New Roman" w:hAnsi="Times New Roman" w:cs="Times New Roman"/>
        <w:sz w:val="20"/>
        <w:szCs w:val="20"/>
      </w:rPr>
      <w:t xml:space="preserve"> 8/24/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102D7E"/>
    <w:multiLevelType w:val="hybridMultilevel"/>
    <w:tmpl w:val="1650591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40CB7"/>
    <w:rsid w:val="000A0186"/>
    <w:rsid w:val="0010019B"/>
    <w:rsid w:val="00246058"/>
    <w:rsid w:val="006230C0"/>
    <w:rsid w:val="00695925"/>
    <w:rsid w:val="007A3312"/>
    <w:rsid w:val="00CA6E72"/>
    <w:rsid w:val="00D64388"/>
    <w:rsid w:val="00E70AA4"/>
    <w:rsid w:val="00E86B5B"/>
    <w:rsid w:val="00E9131E"/>
    <w:rsid w:val="00F27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10019B"/>
    <w:pPr>
      <w:ind w:left="720"/>
      <w:contextualSpacing/>
    </w:pPr>
  </w:style>
  <w:style w:type="character" w:styleId="Hyperlink">
    <w:name w:val="Hyperlink"/>
    <w:basedOn w:val="DefaultParagraphFont"/>
    <w:uiPriority w:val="99"/>
    <w:unhideWhenUsed/>
    <w:rsid w:val="00695925"/>
    <w:rPr>
      <w:color w:val="0563C1" w:themeColor="hyperlink"/>
      <w:u w:val="single"/>
    </w:rPr>
  </w:style>
  <w:style w:type="character" w:styleId="FollowedHyperlink">
    <w:name w:val="FollowedHyperlink"/>
    <w:basedOn w:val="DefaultParagraphFont"/>
    <w:uiPriority w:val="99"/>
    <w:semiHidden/>
    <w:unhideWhenUsed/>
    <w:rsid w:val="00695925"/>
    <w:rPr>
      <w:color w:val="954F72" w:themeColor="followedHyperlink"/>
      <w:u w:val="single"/>
    </w:rPr>
  </w:style>
  <w:style w:type="character" w:styleId="UnresolvedMention">
    <w:name w:val="Unresolved Mention"/>
    <w:basedOn w:val="DefaultParagraphFont"/>
    <w:uiPriority w:val="99"/>
    <w:semiHidden/>
    <w:unhideWhenUsed/>
    <w:rsid w:val="006959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AKQhyuHE0E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4</Words>
  <Characters>30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2</cp:revision>
  <dcterms:created xsi:type="dcterms:W3CDTF">2021-09-10T01:38:00Z</dcterms:created>
  <dcterms:modified xsi:type="dcterms:W3CDTF">2021-09-10T01:38:00Z</dcterms:modified>
</cp:coreProperties>
</file>